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9CCA9" w14:textId="155EA199" w:rsidR="006A0AA0" w:rsidRDefault="006A0AA0" w:rsidP="006A0AA0">
      <w:pPr>
        <w:rPr>
          <w:lang w:val="en-US"/>
        </w:rPr>
      </w:pPr>
      <w:proofErr w:type="gramStart"/>
      <w:r>
        <w:rPr>
          <w:lang w:val="en-US"/>
        </w:rPr>
        <w:t>Name :</w:t>
      </w:r>
      <w:proofErr w:type="gramEnd"/>
      <w:r>
        <w:rPr>
          <w:lang w:val="en-US"/>
        </w:rPr>
        <w:t xml:space="preserve"> C. Muni Prashanth</w:t>
      </w:r>
      <w:r>
        <w:rPr>
          <w:lang w:val="en-US"/>
        </w:rPr>
        <w:br/>
        <w:t>Course : AWS Developer Associate</w:t>
      </w:r>
    </w:p>
    <w:p w14:paraId="6A6A2639" w14:textId="09F0381B" w:rsidR="006A0AA0" w:rsidRPr="006A0AA0" w:rsidRDefault="006A0AA0" w:rsidP="006A0AA0">
      <w:pPr>
        <w:rPr>
          <w:lang w:val="en-US"/>
        </w:rPr>
      </w:pPr>
      <w:r>
        <w:rPr>
          <w:lang w:val="en-US"/>
        </w:rPr>
        <w:t>Section :04</w:t>
      </w:r>
    </w:p>
    <w:p w14:paraId="68208D9C" w14:textId="00F6954C" w:rsidR="006A0AA0" w:rsidRDefault="006A0AA0" w:rsidP="006A0AA0">
      <w:pPr>
        <w:rPr>
          <w:b/>
          <w:bCs/>
          <w:i/>
          <w:iCs/>
          <w:u w:val="single"/>
          <w:lang w:val="en-US"/>
        </w:rPr>
      </w:pPr>
    </w:p>
    <w:p w14:paraId="0ECA2B33" w14:textId="165285ED" w:rsidR="00D803CD" w:rsidRPr="006A0AA0" w:rsidRDefault="00D803CD" w:rsidP="006A0AA0">
      <w:pPr>
        <w:rPr>
          <w:b/>
          <w:bCs/>
          <w:i/>
          <w:iCs/>
          <w:u w:val="single"/>
          <w:lang w:val="en-US"/>
        </w:rPr>
      </w:pPr>
      <w:r>
        <w:rPr>
          <w:b/>
          <w:bCs/>
          <w:i/>
          <w:iCs/>
          <w:u w:val="single"/>
          <w:lang w:val="en-US"/>
        </w:rPr>
        <w:fldChar w:fldCharType="begin"/>
      </w:r>
      <w:r>
        <w:rPr>
          <w:b/>
          <w:bCs/>
          <w:i/>
          <w:iCs/>
          <w:u w:val="single"/>
          <w:lang w:val="en-US"/>
        </w:rPr>
        <w:instrText xml:space="preserve"> CREATEDATE  \@ "dddd, MMMM d, yyyy"  \* MERGEFORMAT </w:instrText>
      </w:r>
      <w:r>
        <w:rPr>
          <w:b/>
          <w:bCs/>
          <w:i/>
          <w:iCs/>
          <w:u w:val="single"/>
          <w:lang w:val="en-US"/>
        </w:rPr>
        <w:fldChar w:fldCharType="separate"/>
      </w:r>
      <w:r>
        <w:rPr>
          <w:b/>
          <w:bCs/>
          <w:i/>
          <w:iCs/>
          <w:noProof/>
          <w:u w:val="single"/>
          <w:lang w:val="en-US"/>
        </w:rPr>
        <w:t>Friday, June 17, 2022</w:t>
      </w:r>
      <w:r>
        <w:rPr>
          <w:b/>
          <w:bCs/>
          <w:i/>
          <w:iCs/>
          <w:u w:val="single"/>
          <w:lang w:val="en-US"/>
        </w:rPr>
        <w:fldChar w:fldCharType="end"/>
      </w:r>
    </w:p>
    <w:p w14:paraId="4AA0CC3F" w14:textId="77777777" w:rsidR="00CB255A" w:rsidRDefault="00CB255A" w:rsidP="00CB255A">
      <w:pPr>
        <w:rPr>
          <w:lang w:val="en-US"/>
        </w:rPr>
      </w:pPr>
      <w:r>
        <w:rPr>
          <w:lang w:val="en-US"/>
        </w:rPr>
        <w:t>16-06-2022</w:t>
      </w:r>
    </w:p>
    <w:p w14:paraId="3C169C97" w14:textId="335B27DA" w:rsidR="00474CB9" w:rsidRDefault="00D23417" w:rsidP="00D23417">
      <w:pPr>
        <w:rPr>
          <w:rFonts w:ascii="Segoe UI" w:hAnsi="Segoe UI" w:cs="Segoe UI"/>
          <w:b/>
          <w:bCs/>
          <w:i/>
          <w:iCs/>
          <w:color w:val="333333"/>
          <w:sz w:val="26"/>
          <w:szCs w:val="26"/>
          <w:u w:val="single"/>
          <w:shd w:val="clear" w:color="auto" w:fill="FFFFFF"/>
        </w:rPr>
      </w:pPr>
      <w:r w:rsidRPr="00D23417">
        <w:rPr>
          <w:rFonts w:ascii="Segoe UI" w:hAnsi="Segoe UI" w:cs="Segoe UI"/>
          <w:b/>
          <w:bCs/>
          <w:i/>
          <w:iCs/>
          <w:color w:val="333333"/>
          <w:sz w:val="26"/>
          <w:szCs w:val="26"/>
          <w:u w:val="single"/>
          <w:shd w:val="clear" w:color="auto" w:fill="FFFFFF"/>
        </w:rPr>
        <w:t>Create a lambda function and connect it with DynamoDB</w:t>
      </w:r>
    </w:p>
    <w:p w14:paraId="4B14ACE3" w14:textId="42F787BF" w:rsidR="00D23417" w:rsidRDefault="00D23417" w:rsidP="00D23417">
      <w:pPr>
        <w:rPr>
          <w:lang w:val="en-US"/>
        </w:rPr>
      </w:pPr>
      <w:r>
        <w:rPr>
          <w:noProof/>
        </w:rPr>
        <w:drawing>
          <wp:inline distT="0" distB="0" distL="0" distR="0" wp14:anchorId="5FAE3641" wp14:editId="680A882C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F832E" w14:textId="2CF8388E" w:rsidR="003F59BE" w:rsidRDefault="003F59BE" w:rsidP="00D23417">
      <w:pPr>
        <w:rPr>
          <w:lang w:val="en-US"/>
        </w:rPr>
      </w:pPr>
    </w:p>
    <w:p w14:paraId="499E65F1" w14:textId="626C82A9" w:rsidR="003F59BE" w:rsidRDefault="003F59BE" w:rsidP="00D23417">
      <w:pPr>
        <w:rPr>
          <w:lang w:val="en-US"/>
        </w:rPr>
      </w:pPr>
      <w:r>
        <w:rPr>
          <w:noProof/>
        </w:rPr>
        <w:drawing>
          <wp:inline distT="0" distB="0" distL="0" distR="0" wp14:anchorId="77DD6CDA" wp14:editId="15843D40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96EE1" w14:textId="32CF7E96" w:rsidR="00D23417" w:rsidRDefault="00D23417" w:rsidP="00D23417">
      <w:pPr>
        <w:rPr>
          <w:lang w:val="en-US"/>
        </w:rPr>
      </w:pPr>
    </w:p>
    <w:p w14:paraId="5D3819F5" w14:textId="03AF6C3E" w:rsidR="00D23417" w:rsidRDefault="00D23417" w:rsidP="00D23417">
      <w:pPr>
        <w:rPr>
          <w:lang w:val="en-US"/>
        </w:rPr>
      </w:pPr>
      <w:r>
        <w:rPr>
          <w:noProof/>
        </w:rPr>
        <w:drawing>
          <wp:inline distT="0" distB="0" distL="0" distR="0" wp14:anchorId="7B1C09AA" wp14:editId="3AE1CE2D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83C78" w14:textId="3194BF68" w:rsidR="00D23417" w:rsidRDefault="00D23417" w:rsidP="00D23417">
      <w:pPr>
        <w:rPr>
          <w:lang w:val="en-US"/>
        </w:rPr>
      </w:pPr>
    </w:p>
    <w:p w14:paraId="327FBD57" w14:textId="53C078AC" w:rsidR="00D23417" w:rsidRDefault="003F59BE" w:rsidP="00D23417">
      <w:pPr>
        <w:rPr>
          <w:lang w:val="en-US"/>
        </w:rPr>
      </w:pPr>
      <w:r>
        <w:rPr>
          <w:noProof/>
        </w:rPr>
        <w:drawing>
          <wp:inline distT="0" distB="0" distL="0" distR="0" wp14:anchorId="7BF02311" wp14:editId="69321FB6">
            <wp:extent cx="5731510" cy="30746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23195" w14:textId="1594E577" w:rsidR="003F59BE" w:rsidRDefault="003F59BE" w:rsidP="00D23417">
      <w:pPr>
        <w:rPr>
          <w:lang w:val="en-US"/>
        </w:rPr>
      </w:pPr>
    </w:p>
    <w:p w14:paraId="0C33D2E3" w14:textId="79A6D9CA" w:rsidR="003F59BE" w:rsidRDefault="003F59BE" w:rsidP="00D2341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0FE1724" wp14:editId="3C9FFA63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44614" w14:textId="39E16E71" w:rsidR="003F59BE" w:rsidRDefault="003F59BE" w:rsidP="00D23417">
      <w:pPr>
        <w:rPr>
          <w:lang w:val="en-US"/>
        </w:rPr>
      </w:pPr>
    </w:p>
    <w:p w14:paraId="1856C496" w14:textId="77777777" w:rsidR="003F59BE" w:rsidRDefault="003F59BE" w:rsidP="00D23417">
      <w:pPr>
        <w:rPr>
          <w:lang w:val="en-US"/>
        </w:rPr>
      </w:pPr>
    </w:p>
    <w:p w14:paraId="4C34000F" w14:textId="01F31579" w:rsidR="003F59BE" w:rsidRDefault="003F59BE" w:rsidP="00D23417">
      <w:pPr>
        <w:rPr>
          <w:lang w:val="en-US"/>
        </w:rPr>
      </w:pPr>
    </w:p>
    <w:p w14:paraId="658B6426" w14:textId="49784095" w:rsidR="003F59BE" w:rsidRPr="00BC2B6B" w:rsidRDefault="003F59BE" w:rsidP="00D23417">
      <w:pPr>
        <w:rPr>
          <w:lang w:val="en-US"/>
        </w:rPr>
      </w:pPr>
      <w:r>
        <w:rPr>
          <w:noProof/>
        </w:rPr>
        <w:drawing>
          <wp:inline distT="0" distB="0" distL="0" distR="0" wp14:anchorId="25526E45" wp14:editId="58623BA4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11A89" w14:textId="60558BB1" w:rsidR="008C6D93" w:rsidRDefault="008C6D93" w:rsidP="00474CB9"/>
    <w:p w14:paraId="4CDCFC70" w14:textId="7C205970" w:rsidR="003F59BE" w:rsidRDefault="003F59BE" w:rsidP="00474CB9">
      <w:r>
        <w:rPr>
          <w:noProof/>
        </w:rPr>
        <w:lastRenderedPageBreak/>
        <w:drawing>
          <wp:inline distT="0" distB="0" distL="0" distR="0" wp14:anchorId="23D6EE01" wp14:editId="7E5E20E1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407B7" w14:textId="1B78ABDC" w:rsidR="003F59BE" w:rsidRDefault="003F59BE" w:rsidP="00474CB9"/>
    <w:p w14:paraId="7F65C91F" w14:textId="41C440E2" w:rsidR="003F59BE" w:rsidRDefault="003F59BE" w:rsidP="00474CB9">
      <w:r>
        <w:rPr>
          <w:noProof/>
        </w:rPr>
        <w:drawing>
          <wp:inline distT="0" distB="0" distL="0" distR="0" wp14:anchorId="20FA002F" wp14:editId="06E63C0C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F59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Njc0N7CwNDKyNDZQ0lEKTi0uzszPAykwrAUAnlsNNiwAAAA="/>
  </w:docVars>
  <w:rsids>
    <w:rsidRoot w:val="006A0AA0"/>
    <w:rsid w:val="00386E46"/>
    <w:rsid w:val="003F59BE"/>
    <w:rsid w:val="00474CB9"/>
    <w:rsid w:val="006A0AA0"/>
    <w:rsid w:val="008C6D93"/>
    <w:rsid w:val="00CB255A"/>
    <w:rsid w:val="00D23417"/>
    <w:rsid w:val="00D803CD"/>
    <w:rsid w:val="00DD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D4A66"/>
  <w15:chartTrackingRefBased/>
  <w15:docId w15:val="{D1B2C003-ED42-44EA-9716-622F1149E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A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5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LLAGUNDLA   MUNI PRASHANTH</dc:creator>
  <cp:keywords/>
  <dc:description/>
  <cp:lastModifiedBy>CHALLAGUNDLA   MUNI PRASHANTH</cp:lastModifiedBy>
  <cp:revision>2</cp:revision>
  <cp:lastPrinted>2022-06-17T09:08:00Z</cp:lastPrinted>
  <dcterms:created xsi:type="dcterms:W3CDTF">2022-06-17T11:09:00Z</dcterms:created>
  <dcterms:modified xsi:type="dcterms:W3CDTF">2022-06-17T11:09:00Z</dcterms:modified>
</cp:coreProperties>
</file>